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30"/>
        <w:gridCol w:w="5829"/>
        <w:gridCol w:w="1788"/>
        <w:gridCol w:w="4529"/>
        <w:gridCol w:w="1984"/>
      </w:tblGrid>
      <w:tr w:rsidR="008C076D" w14:paraId="17CEFBA0" w14:textId="77777777" w:rsidTr="00C11A5C">
        <w:tc>
          <w:tcPr>
            <w:tcW w:w="442" w:type="dxa"/>
          </w:tcPr>
          <w:p w14:paraId="65D3FE22" w14:textId="6D0CC5AC" w:rsidR="00C11A5C" w:rsidRDefault="00C11A5C">
            <w:r>
              <w:t>№</w:t>
            </w:r>
          </w:p>
        </w:tc>
        <w:tc>
          <w:tcPr>
            <w:tcW w:w="1963" w:type="dxa"/>
          </w:tcPr>
          <w:p w14:paraId="10C956D7" w14:textId="719E770B" w:rsidR="00C11A5C" w:rsidRDefault="00C11A5C">
            <w:r>
              <w:t>Адрес ресурса</w:t>
            </w:r>
          </w:p>
        </w:tc>
        <w:tc>
          <w:tcPr>
            <w:tcW w:w="1985" w:type="dxa"/>
          </w:tcPr>
          <w:p w14:paraId="17152C95" w14:textId="2B2B4FCD" w:rsidR="00C11A5C" w:rsidRDefault="00C11A5C">
            <w:r>
              <w:t>Автор</w:t>
            </w:r>
          </w:p>
        </w:tc>
        <w:tc>
          <w:tcPr>
            <w:tcW w:w="5953" w:type="dxa"/>
          </w:tcPr>
          <w:p w14:paraId="225C05A1" w14:textId="2545ED22" w:rsidR="00C11A5C" w:rsidRDefault="00C11A5C">
            <w:r>
              <w:t>Снимок экрана</w:t>
            </w:r>
          </w:p>
        </w:tc>
        <w:tc>
          <w:tcPr>
            <w:tcW w:w="4217" w:type="dxa"/>
          </w:tcPr>
          <w:p w14:paraId="3F50BF7D" w14:textId="36EBBE93" w:rsidR="00C11A5C" w:rsidRDefault="00C11A5C">
            <w:r>
              <w:t>Аннотация</w:t>
            </w:r>
          </w:p>
        </w:tc>
      </w:tr>
      <w:tr w:rsidR="008C076D" w14:paraId="4B3BADDA" w14:textId="77777777" w:rsidTr="00C11A5C">
        <w:tc>
          <w:tcPr>
            <w:tcW w:w="442" w:type="dxa"/>
          </w:tcPr>
          <w:p w14:paraId="7A97DB19" w14:textId="0CFAEAEB" w:rsidR="00C11A5C" w:rsidRDefault="00C11A5C">
            <w:r>
              <w:t>1</w:t>
            </w:r>
          </w:p>
        </w:tc>
        <w:tc>
          <w:tcPr>
            <w:tcW w:w="1963" w:type="dxa"/>
          </w:tcPr>
          <w:p w14:paraId="2EBD5434" w14:textId="5C57D2D2" w:rsidR="00C11A5C" w:rsidRDefault="005677E8">
            <w:hyperlink r:id="rId4" w:history="1">
              <w:r w:rsidRPr="00390DD4">
                <w:rPr>
                  <w:rStyle w:val="a4"/>
                </w:rPr>
                <w:t>http://maxima.sourceforge.net/ru/documentation.html</w:t>
              </w:r>
            </w:hyperlink>
          </w:p>
        </w:tc>
        <w:tc>
          <w:tcPr>
            <w:tcW w:w="1985" w:type="dxa"/>
          </w:tcPr>
          <w:p w14:paraId="30542E20" w14:textId="2E6539A5" w:rsidR="00C11A5C" w:rsidRDefault="005677E8">
            <w:r w:rsidRPr="005677E8">
              <w:t>Проект MAC Массачусетского технологического института</w:t>
            </w:r>
          </w:p>
        </w:tc>
        <w:tc>
          <w:tcPr>
            <w:tcW w:w="5953" w:type="dxa"/>
          </w:tcPr>
          <w:p w14:paraId="378E9C3B" w14:textId="5A852FEE" w:rsidR="00C11A5C" w:rsidRPr="005677E8" w:rsidRDefault="005677E8" w:rsidP="005677E8">
            <w:pPr>
              <w:tabs>
                <w:tab w:val="left" w:pos="996"/>
              </w:tabs>
              <w:rPr>
                <w:lang w:val="en-US"/>
              </w:rPr>
            </w:pPr>
            <w:r w:rsidRPr="005677E8">
              <w:rPr>
                <w:lang w:val="en-US"/>
              </w:rPr>
              <w:drawing>
                <wp:inline distT="0" distB="0" distL="0" distR="0" wp14:anchorId="428C96B3" wp14:editId="36F771B5">
                  <wp:extent cx="2823782" cy="23622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2878492" cy="2407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14:paraId="784D5ED3" w14:textId="0A093C50" w:rsidR="00C11A5C" w:rsidRDefault="005677E8">
            <w:proofErr w:type="spellStart"/>
            <w:r w:rsidRPr="005677E8">
              <w:t>Maxima</w:t>
            </w:r>
            <w:proofErr w:type="spellEnd"/>
            <w:r w:rsidRPr="005677E8">
              <w:t xml:space="preserve"> Руководства</w:t>
            </w:r>
          </w:p>
        </w:tc>
      </w:tr>
      <w:tr w:rsidR="008C076D" w14:paraId="32C62C1B" w14:textId="77777777" w:rsidTr="00C11A5C">
        <w:tc>
          <w:tcPr>
            <w:tcW w:w="442" w:type="dxa"/>
          </w:tcPr>
          <w:p w14:paraId="4B895EEF" w14:textId="1112E0DD" w:rsidR="00C11A5C" w:rsidRDefault="00C11A5C">
            <w:r>
              <w:t>2</w:t>
            </w:r>
          </w:p>
        </w:tc>
        <w:tc>
          <w:tcPr>
            <w:tcW w:w="1963" w:type="dxa"/>
          </w:tcPr>
          <w:p w14:paraId="700BCF63" w14:textId="6120C6AC" w:rsidR="00C11A5C" w:rsidRPr="005677E8" w:rsidRDefault="005677E8">
            <w:hyperlink r:id="rId6" w:history="1">
              <w:r w:rsidRPr="00390DD4">
                <w:rPr>
                  <w:rStyle w:val="a4"/>
                  <w:lang w:val="en-US"/>
                </w:rPr>
                <w:t>https</w:t>
              </w:r>
              <w:r w:rsidRPr="00390DD4">
                <w:rPr>
                  <w:rStyle w:val="a4"/>
                </w:rPr>
                <w:t>://</w:t>
              </w:r>
              <w:proofErr w:type="spellStart"/>
              <w:r w:rsidRPr="00390DD4">
                <w:rPr>
                  <w:rStyle w:val="a4"/>
                  <w:lang w:val="en-US"/>
                </w:rPr>
                <w:t>ru</w:t>
              </w:r>
              <w:proofErr w:type="spellEnd"/>
              <w:r w:rsidRPr="00390DD4">
                <w:rPr>
                  <w:rStyle w:val="a4"/>
                </w:rPr>
                <w:t>.</w:t>
              </w:r>
              <w:proofErr w:type="spellStart"/>
              <w:r w:rsidRPr="00390DD4">
                <w:rPr>
                  <w:rStyle w:val="a4"/>
                  <w:lang w:val="en-US"/>
                </w:rPr>
                <w:t>wikibooks</w:t>
              </w:r>
              <w:proofErr w:type="spellEnd"/>
              <w:r w:rsidRPr="00390DD4">
                <w:rPr>
                  <w:rStyle w:val="a4"/>
                </w:rPr>
                <w:t>.</w:t>
              </w:r>
              <w:r w:rsidRPr="00390DD4">
                <w:rPr>
                  <w:rStyle w:val="a4"/>
                  <w:lang w:val="en-US"/>
                </w:rPr>
                <w:t>org</w:t>
              </w:r>
              <w:r w:rsidRPr="00390DD4">
                <w:rPr>
                  <w:rStyle w:val="a4"/>
                </w:rPr>
                <w:t>/</w:t>
              </w:r>
              <w:r w:rsidRPr="00390DD4">
                <w:rPr>
                  <w:rStyle w:val="a4"/>
                  <w:lang w:val="en-US"/>
                </w:rPr>
                <w:t>wiki</w:t>
              </w:r>
              <w:r w:rsidRPr="00390DD4">
                <w:rPr>
                  <w:rStyle w:val="a4"/>
                </w:rPr>
                <w:t>/</w:t>
              </w:r>
              <w:proofErr w:type="spellStart"/>
              <w:r w:rsidRPr="00390DD4">
                <w:rPr>
                  <w:rStyle w:val="a4"/>
                  <w:lang w:val="en-US"/>
                </w:rPr>
                <w:t>WxMaxima</w:t>
              </w:r>
              <w:proofErr w:type="spellEnd"/>
              <w:r w:rsidRPr="00390DD4">
                <w:rPr>
                  <w:rStyle w:val="a4"/>
                </w:rPr>
                <w:t>_</w:t>
              </w:r>
              <w:proofErr w:type="spellStart"/>
              <w:r w:rsidRPr="00390DD4">
                <w:rPr>
                  <w:rStyle w:val="a4"/>
                </w:rPr>
                <w:t>для_студентов</w:t>
              </w:r>
              <w:proofErr w:type="spellEnd"/>
              <w:r w:rsidRPr="00390DD4">
                <w:rPr>
                  <w:rStyle w:val="a4"/>
                </w:rPr>
                <w:t>-физиков</w:t>
              </w:r>
            </w:hyperlink>
          </w:p>
        </w:tc>
        <w:tc>
          <w:tcPr>
            <w:tcW w:w="1985" w:type="dxa"/>
          </w:tcPr>
          <w:p w14:paraId="101FFDA2" w14:textId="55044A5C" w:rsidR="00C11A5C" w:rsidRPr="005677E8" w:rsidRDefault="009F3960">
            <w:r>
              <w:t>Пользователи интернета</w:t>
            </w:r>
            <w:r w:rsidR="005677E8">
              <w:t>.</w:t>
            </w:r>
          </w:p>
        </w:tc>
        <w:tc>
          <w:tcPr>
            <w:tcW w:w="5953" w:type="dxa"/>
          </w:tcPr>
          <w:p w14:paraId="3651DC49" w14:textId="338861DF" w:rsidR="00C11A5C" w:rsidRDefault="005677E8">
            <w:r w:rsidRPr="005677E8">
              <w:drawing>
                <wp:inline distT="0" distB="0" distL="0" distR="0" wp14:anchorId="6B0B4773" wp14:editId="5F2102E6">
                  <wp:extent cx="2851111" cy="2385060"/>
                  <wp:effectExtent l="0" t="0" r="6985" b="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1573" cy="24272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14:paraId="7D7CAB57" w14:textId="419B3B2E" w:rsidR="00C11A5C" w:rsidRDefault="009F3960">
            <w:proofErr w:type="spellStart"/>
            <w:r w:rsidRPr="009F3960">
              <w:t>wxMaxima</w:t>
            </w:r>
            <w:proofErr w:type="spellEnd"/>
            <w:r w:rsidRPr="009F3960">
              <w:t xml:space="preserve"> для студентов-физиков</w:t>
            </w:r>
          </w:p>
        </w:tc>
      </w:tr>
      <w:tr w:rsidR="008C076D" w14:paraId="2EB96855" w14:textId="77777777" w:rsidTr="00C11A5C">
        <w:tc>
          <w:tcPr>
            <w:tcW w:w="442" w:type="dxa"/>
          </w:tcPr>
          <w:p w14:paraId="7796D941" w14:textId="1C492733" w:rsidR="00C11A5C" w:rsidRDefault="00C11A5C">
            <w:r>
              <w:lastRenderedPageBreak/>
              <w:t>3</w:t>
            </w:r>
          </w:p>
        </w:tc>
        <w:tc>
          <w:tcPr>
            <w:tcW w:w="1963" w:type="dxa"/>
          </w:tcPr>
          <w:p w14:paraId="71197D75" w14:textId="4DE47D96" w:rsidR="00C11A5C" w:rsidRDefault="009F3960">
            <w:hyperlink r:id="rId8" w:history="1">
              <w:r w:rsidRPr="00390DD4">
                <w:rPr>
                  <w:rStyle w:val="a4"/>
                </w:rPr>
                <w:t>http://server.179.ru/tasks/maxima/4.html</w:t>
              </w:r>
            </w:hyperlink>
          </w:p>
        </w:tc>
        <w:tc>
          <w:tcPr>
            <w:tcW w:w="1985" w:type="dxa"/>
          </w:tcPr>
          <w:p w14:paraId="79EEF29A" w14:textId="3A7D0F11" w:rsidR="00C11A5C" w:rsidRDefault="009F3960">
            <w:r w:rsidRPr="009F3960">
              <w:t>Школа179</w:t>
            </w:r>
          </w:p>
        </w:tc>
        <w:tc>
          <w:tcPr>
            <w:tcW w:w="5953" w:type="dxa"/>
          </w:tcPr>
          <w:p w14:paraId="5EDDFCF2" w14:textId="4A4FE175" w:rsidR="00C11A5C" w:rsidRDefault="009F3960">
            <w:r w:rsidRPr="009F3960">
              <w:drawing>
                <wp:inline distT="0" distB="0" distL="0" distR="0" wp14:anchorId="75893478" wp14:editId="09304630">
                  <wp:extent cx="2839480" cy="2369820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5249" cy="24080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14:paraId="053DCBA0" w14:textId="10D384B6" w:rsidR="00C11A5C" w:rsidRDefault="009F3960">
            <w:r w:rsidRPr="009F3960">
              <w:t xml:space="preserve">Программирование в системе </w:t>
            </w:r>
            <w:proofErr w:type="spellStart"/>
            <w:r w:rsidRPr="009F3960">
              <w:t>Maxima</w:t>
            </w:r>
            <w:proofErr w:type="spellEnd"/>
          </w:p>
        </w:tc>
      </w:tr>
      <w:tr w:rsidR="008C076D" w14:paraId="208EFA7C" w14:textId="77777777" w:rsidTr="00C11A5C">
        <w:tc>
          <w:tcPr>
            <w:tcW w:w="442" w:type="dxa"/>
          </w:tcPr>
          <w:p w14:paraId="19E448FE" w14:textId="3D7189BF" w:rsidR="00C11A5C" w:rsidRDefault="00C11A5C">
            <w:r>
              <w:t>4</w:t>
            </w:r>
          </w:p>
        </w:tc>
        <w:tc>
          <w:tcPr>
            <w:tcW w:w="1963" w:type="dxa"/>
          </w:tcPr>
          <w:p w14:paraId="65D0F005" w14:textId="5A6B3EA4" w:rsidR="00C11A5C" w:rsidRDefault="009F3960">
            <w:hyperlink r:id="rId10" w:history="1">
              <w:r w:rsidRPr="00390DD4">
                <w:rPr>
                  <w:rStyle w:val="a4"/>
                </w:rPr>
                <w:t>http://maxima.sourceforge.net/docs/manual/maxima.html</w:t>
              </w:r>
            </w:hyperlink>
          </w:p>
        </w:tc>
        <w:tc>
          <w:tcPr>
            <w:tcW w:w="1985" w:type="dxa"/>
          </w:tcPr>
          <w:p w14:paraId="1B94CF0E" w14:textId="7FF470AB" w:rsidR="00C11A5C" w:rsidRDefault="009F3960">
            <w:proofErr w:type="spellStart"/>
            <w:r w:rsidRPr="009F3960">
              <w:t>Jaime</w:t>
            </w:r>
            <w:proofErr w:type="spellEnd"/>
            <w:r w:rsidRPr="009F3960">
              <w:t xml:space="preserve"> </w:t>
            </w:r>
            <w:proofErr w:type="spellStart"/>
            <w:r w:rsidRPr="009F3960">
              <w:t>Villate</w:t>
            </w:r>
            <w:proofErr w:type="spellEnd"/>
          </w:p>
        </w:tc>
        <w:tc>
          <w:tcPr>
            <w:tcW w:w="5953" w:type="dxa"/>
          </w:tcPr>
          <w:p w14:paraId="36D7FA64" w14:textId="651FB256" w:rsidR="00C11A5C" w:rsidRDefault="009F3960">
            <w:r w:rsidRPr="009F3960">
              <w:drawing>
                <wp:inline distT="0" distB="0" distL="0" distR="0" wp14:anchorId="0C096E0E" wp14:editId="687EAF4A">
                  <wp:extent cx="2898387" cy="253619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57391" cy="2587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14:paraId="16ADB1E9" w14:textId="316619B6" w:rsidR="00C11A5C" w:rsidRDefault="009F3960">
            <w:proofErr w:type="spellStart"/>
            <w:r w:rsidRPr="009F3960">
              <w:t>Maxima</w:t>
            </w:r>
            <w:proofErr w:type="spellEnd"/>
            <w:r w:rsidRPr="009F3960">
              <w:t xml:space="preserve"> 5.42.0 </w:t>
            </w:r>
            <w:proofErr w:type="spellStart"/>
            <w:r w:rsidRPr="009F3960">
              <w:t>Manual</w:t>
            </w:r>
            <w:proofErr w:type="spellEnd"/>
          </w:p>
        </w:tc>
      </w:tr>
      <w:tr w:rsidR="008C076D" w:rsidRPr="009F3960" w14:paraId="638A24F0" w14:textId="77777777" w:rsidTr="00C11A5C">
        <w:tc>
          <w:tcPr>
            <w:tcW w:w="442" w:type="dxa"/>
          </w:tcPr>
          <w:p w14:paraId="282C1B6C" w14:textId="47BE4365" w:rsidR="00C11A5C" w:rsidRDefault="00C11A5C">
            <w:r>
              <w:lastRenderedPageBreak/>
              <w:t>5</w:t>
            </w:r>
          </w:p>
        </w:tc>
        <w:tc>
          <w:tcPr>
            <w:tcW w:w="1963" w:type="dxa"/>
          </w:tcPr>
          <w:p w14:paraId="3F24D6CD" w14:textId="5FDE66FC" w:rsidR="00C11A5C" w:rsidRDefault="009F3960">
            <w:hyperlink r:id="rId12" w:history="1">
              <w:r w:rsidRPr="00390DD4">
                <w:rPr>
                  <w:rStyle w:val="a4"/>
                </w:rPr>
                <w:t>https://mathblog.com/a-10-minute-tutorial-for-solving-math-problems-with-maxima/</w:t>
              </w:r>
            </w:hyperlink>
          </w:p>
        </w:tc>
        <w:tc>
          <w:tcPr>
            <w:tcW w:w="1985" w:type="dxa"/>
          </w:tcPr>
          <w:p w14:paraId="035144C7" w14:textId="6DF636A1" w:rsidR="00C11A5C" w:rsidRPr="009F3960" w:rsidRDefault="009F3960">
            <w:proofErr w:type="spellStart"/>
            <w:r w:rsidRPr="009F3960">
              <w:rPr>
                <w:lang w:val="en-US"/>
              </w:rPr>
              <w:t>Антонио</w:t>
            </w:r>
            <w:proofErr w:type="spellEnd"/>
            <w:r w:rsidRPr="009F3960">
              <w:rPr>
                <w:lang w:val="en-US"/>
              </w:rPr>
              <w:t xml:space="preserve"> </w:t>
            </w:r>
            <w:proofErr w:type="spellStart"/>
            <w:r w:rsidRPr="009F3960">
              <w:rPr>
                <w:lang w:val="en-US"/>
              </w:rPr>
              <w:t>Каньяно</w:t>
            </w:r>
            <w:proofErr w:type="spellEnd"/>
            <w:r>
              <w:rPr>
                <w:lang w:val="en-US"/>
              </w:rPr>
              <w:t xml:space="preserve"> </w:t>
            </w:r>
            <w:r>
              <w:t>и другие.</w:t>
            </w:r>
          </w:p>
        </w:tc>
        <w:tc>
          <w:tcPr>
            <w:tcW w:w="5953" w:type="dxa"/>
          </w:tcPr>
          <w:p w14:paraId="5FC832A6" w14:textId="01E9257C" w:rsidR="00C11A5C" w:rsidRDefault="009F3960">
            <w:r w:rsidRPr="009F3960">
              <w:drawing>
                <wp:inline distT="0" distB="0" distL="0" distR="0" wp14:anchorId="684FC609" wp14:editId="5F97354C">
                  <wp:extent cx="2834373" cy="2476007"/>
                  <wp:effectExtent l="0" t="0" r="4445" b="635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119" cy="2512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14:paraId="1E4BF887" w14:textId="32413317" w:rsidR="00C11A5C" w:rsidRPr="009F3960" w:rsidRDefault="009F3960">
            <w:pPr>
              <w:rPr>
                <w:lang w:val="en-US"/>
              </w:rPr>
            </w:pPr>
            <w:r w:rsidRPr="009F3960">
              <w:rPr>
                <w:lang w:val="en-US"/>
              </w:rPr>
              <w:t xml:space="preserve">A </w:t>
            </w:r>
            <w:proofErr w:type="gramStart"/>
            <w:r w:rsidRPr="009F3960">
              <w:rPr>
                <w:lang w:val="en-US"/>
              </w:rPr>
              <w:t>10 minute</w:t>
            </w:r>
            <w:proofErr w:type="gramEnd"/>
            <w:r w:rsidRPr="009F3960">
              <w:rPr>
                <w:lang w:val="en-US"/>
              </w:rPr>
              <w:t xml:space="preserve"> tutorial for solving Math problems with Maxima</w:t>
            </w:r>
          </w:p>
        </w:tc>
      </w:tr>
      <w:tr w:rsidR="008C076D" w14:paraId="1B9E59E4" w14:textId="77777777" w:rsidTr="00C11A5C">
        <w:tc>
          <w:tcPr>
            <w:tcW w:w="442" w:type="dxa"/>
          </w:tcPr>
          <w:p w14:paraId="45B7F97B" w14:textId="692C5FD1" w:rsidR="00C11A5C" w:rsidRDefault="00C11A5C">
            <w:r>
              <w:t>6</w:t>
            </w:r>
          </w:p>
        </w:tc>
        <w:tc>
          <w:tcPr>
            <w:tcW w:w="1963" w:type="dxa"/>
          </w:tcPr>
          <w:p w14:paraId="3DEACBE9" w14:textId="40C5FA18" w:rsidR="00C11A5C" w:rsidRDefault="009F3960">
            <w:hyperlink r:id="rId14" w:history="1">
              <w:r w:rsidRPr="00390DD4">
                <w:rPr>
                  <w:rStyle w:val="a4"/>
                </w:rPr>
                <w:t>https://web.ma.utexas.edu/users/wfs/pub/maxima/tmp/maxima-5.6/info/maxima.html</w:t>
              </w:r>
            </w:hyperlink>
          </w:p>
        </w:tc>
        <w:tc>
          <w:tcPr>
            <w:tcW w:w="1985" w:type="dxa"/>
          </w:tcPr>
          <w:p w14:paraId="739D7685" w14:textId="7936AE19" w:rsidR="00C11A5C" w:rsidRDefault="009F3960">
            <w:r>
              <w:t xml:space="preserve">Математический факультет, </w:t>
            </w:r>
            <w:r w:rsidRPr="009F3960">
              <w:t>Техасский университет в Остине</w:t>
            </w:r>
          </w:p>
        </w:tc>
        <w:tc>
          <w:tcPr>
            <w:tcW w:w="5953" w:type="dxa"/>
          </w:tcPr>
          <w:p w14:paraId="7AD8B417" w14:textId="439FA167" w:rsidR="00C11A5C" w:rsidRDefault="009F3960">
            <w:r w:rsidRPr="009F3960">
              <w:drawing>
                <wp:inline distT="0" distB="0" distL="0" distR="0" wp14:anchorId="5DFFD41F" wp14:editId="75B314BF">
                  <wp:extent cx="2869830" cy="2506980"/>
                  <wp:effectExtent l="0" t="0" r="6985" b="762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2701" cy="25531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17" w:type="dxa"/>
          </w:tcPr>
          <w:p w14:paraId="6681C639" w14:textId="6DBAB44A" w:rsidR="00C11A5C" w:rsidRDefault="009F3960">
            <w:proofErr w:type="spellStart"/>
            <w:r w:rsidRPr="009F3960">
              <w:t>Maxima</w:t>
            </w:r>
            <w:proofErr w:type="spellEnd"/>
            <w:r w:rsidRPr="009F3960">
              <w:t xml:space="preserve"> </w:t>
            </w:r>
            <w:proofErr w:type="spellStart"/>
            <w:r w:rsidRPr="009F3960">
              <w:t>Manual</w:t>
            </w:r>
            <w:proofErr w:type="spellEnd"/>
          </w:p>
        </w:tc>
      </w:tr>
      <w:tr w:rsidR="008C076D" w14:paraId="6E981AB4" w14:textId="77777777" w:rsidTr="00C11A5C">
        <w:tc>
          <w:tcPr>
            <w:tcW w:w="442" w:type="dxa"/>
          </w:tcPr>
          <w:p w14:paraId="24EB49DC" w14:textId="6664C4DE" w:rsidR="00C11A5C" w:rsidRDefault="00C11A5C">
            <w:r>
              <w:lastRenderedPageBreak/>
              <w:t>7</w:t>
            </w:r>
          </w:p>
        </w:tc>
        <w:tc>
          <w:tcPr>
            <w:tcW w:w="1963" w:type="dxa"/>
          </w:tcPr>
          <w:p w14:paraId="717D4214" w14:textId="0035B7B7" w:rsidR="00C11A5C" w:rsidRDefault="009F3960">
            <w:hyperlink r:id="rId16" w:history="1">
              <w:r w:rsidRPr="00390DD4">
                <w:rPr>
                  <w:rStyle w:val="a4"/>
                </w:rPr>
                <w:t>http://www.delorie.com/gnu/docs/maxima/maxima_toc.html</w:t>
              </w:r>
            </w:hyperlink>
          </w:p>
        </w:tc>
        <w:tc>
          <w:tcPr>
            <w:tcW w:w="1985" w:type="dxa"/>
          </w:tcPr>
          <w:p w14:paraId="6D5CEC34" w14:textId="3E08E276" w:rsidR="00C11A5C" w:rsidRDefault="009F3960">
            <w:r>
              <w:t xml:space="preserve">DJ </w:t>
            </w:r>
            <w:proofErr w:type="spellStart"/>
            <w:r>
              <w:t>Delorie</w:t>
            </w:r>
            <w:proofErr w:type="spellEnd"/>
          </w:p>
        </w:tc>
        <w:tc>
          <w:tcPr>
            <w:tcW w:w="5953" w:type="dxa"/>
          </w:tcPr>
          <w:p w14:paraId="20DE794F" w14:textId="5ECD1945" w:rsidR="00C11A5C" w:rsidRDefault="009F3960">
            <w:bookmarkStart w:id="0" w:name="_GoBack"/>
            <w:r w:rsidRPr="009F3960">
              <w:drawing>
                <wp:inline distT="0" distB="0" distL="0" distR="0" wp14:anchorId="7D4F4441" wp14:editId="3B5BDF65">
                  <wp:extent cx="2756094" cy="2411679"/>
                  <wp:effectExtent l="0" t="0" r="6350" b="825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2776" cy="24787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bookmarkEnd w:id="0"/>
          </w:p>
        </w:tc>
        <w:tc>
          <w:tcPr>
            <w:tcW w:w="4217" w:type="dxa"/>
          </w:tcPr>
          <w:p w14:paraId="11E08D44" w14:textId="2C1B4996" w:rsidR="00C11A5C" w:rsidRDefault="009F3960">
            <w:proofErr w:type="spellStart"/>
            <w:r w:rsidRPr="009F3960">
              <w:t>Maxima</w:t>
            </w:r>
            <w:proofErr w:type="spellEnd"/>
            <w:r w:rsidRPr="009F3960">
              <w:t xml:space="preserve"> </w:t>
            </w:r>
            <w:proofErr w:type="spellStart"/>
            <w:r w:rsidRPr="009F3960">
              <w:t>Manual</w:t>
            </w:r>
            <w:proofErr w:type="spellEnd"/>
          </w:p>
        </w:tc>
      </w:tr>
    </w:tbl>
    <w:p w14:paraId="1A9CF7FE" w14:textId="77777777" w:rsidR="00C11A5C" w:rsidRDefault="00C11A5C"/>
    <w:sectPr w:rsidR="00C11A5C" w:rsidSect="00C11A5C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NDEBYmNTEwMDMyUdpeDU4uLM/DyQAsNaAHcNhTwsAAAA"/>
  </w:docVars>
  <w:rsids>
    <w:rsidRoot w:val="00E2192D"/>
    <w:rsid w:val="005677E8"/>
    <w:rsid w:val="005D1186"/>
    <w:rsid w:val="008C076D"/>
    <w:rsid w:val="00971493"/>
    <w:rsid w:val="009F3960"/>
    <w:rsid w:val="00C11A5C"/>
    <w:rsid w:val="00E21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4563A6"/>
  <w15:chartTrackingRefBased/>
  <w15:docId w15:val="{4FA34014-2260-482A-849A-832144EC6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11A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5677E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5677E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91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10480">
      <w:bodyDiv w:val="1"/>
      <w:marLeft w:val="8"/>
      <w:marRight w:val="13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erver.179.ru/tasks/maxima/4.html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yperlink" Target="https://mathblog.com/a-10-minute-tutorial-for-solving-math-problems-with-maxima/" TargetMode="Externa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hyperlink" Target="http://www.delorie.com/gnu/docs/maxima/maxima_toc.html" TargetMode="External"/><Relationship Id="rId1" Type="http://schemas.openxmlformats.org/officeDocument/2006/relationships/styles" Target="styles.xml"/><Relationship Id="rId6" Type="http://schemas.openxmlformats.org/officeDocument/2006/relationships/hyperlink" Target="https://ru.wikibooks.org/wiki/WxMaxima_&#1076;&#1083;&#1103;_&#1089;&#1090;&#1091;&#1076;&#1077;&#1085;&#1090;&#1086;&#1074;-&#1092;&#1080;&#1079;&#1080;&#1082;&#1086;&#1074;" TargetMode="Externa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hyperlink" Target="http://maxima.sourceforge.net/docs/manual/maxima.html" TargetMode="External"/><Relationship Id="rId19" Type="http://schemas.openxmlformats.org/officeDocument/2006/relationships/theme" Target="theme/theme1.xml"/><Relationship Id="rId4" Type="http://schemas.openxmlformats.org/officeDocument/2006/relationships/hyperlink" Target="http://maxima.sourceforge.net/ru/documentation.html" TargetMode="External"/><Relationship Id="rId9" Type="http://schemas.openxmlformats.org/officeDocument/2006/relationships/image" Target="media/image3.png"/><Relationship Id="rId14" Type="http://schemas.openxmlformats.org/officeDocument/2006/relationships/hyperlink" Target="https://web.ma.utexas.edu/users/wfs/pub/maxima/tmp/maxima-5.6/info/maxima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1-24T06:27:00Z</dcterms:created>
  <dcterms:modified xsi:type="dcterms:W3CDTF">2018-11-24T07:19:00Z</dcterms:modified>
</cp:coreProperties>
</file>